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FE330" w14:textId="34E393B6" w:rsidR="00074A9D" w:rsidRDefault="00074A9D" w:rsidP="008263AE">
      <w:pPr>
        <w:spacing w:after="0"/>
        <w:jc w:val="center"/>
        <w:rPr>
          <w:rFonts w:ascii="Times New Roman" w:hAnsi="Times New Roman" w:cs="Times New Roman"/>
          <w:b/>
          <w:bCs/>
          <w:color w:val="0070C0"/>
          <w:sz w:val="48"/>
          <w:szCs w:val="48"/>
        </w:rPr>
      </w:pPr>
      <w:r w:rsidRPr="00093908">
        <w:rPr>
          <w:rFonts w:ascii="Times New Roman" w:hAnsi="Times New Roman" w:cs="Times New Roman"/>
          <w:b/>
          <w:bCs/>
          <w:color w:val="0070C0"/>
          <w:sz w:val="48"/>
          <w:szCs w:val="48"/>
        </w:rPr>
        <w:t xml:space="preserve">2024 INDOOR </w:t>
      </w:r>
      <w:r w:rsidR="005C5C63">
        <w:rPr>
          <w:rFonts w:ascii="Times New Roman" w:hAnsi="Times New Roman" w:cs="Times New Roman"/>
          <w:b/>
          <w:bCs/>
          <w:color w:val="0070C0"/>
          <w:sz w:val="48"/>
          <w:szCs w:val="48"/>
        </w:rPr>
        <w:t>SINGLES</w:t>
      </w:r>
    </w:p>
    <w:p w14:paraId="65316F6C" w14:textId="77777777" w:rsidR="00A231F4" w:rsidRPr="00A231F4" w:rsidRDefault="00A231F4" w:rsidP="008263AE">
      <w:pPr>
        <w:spacing w:after="0"/>
        <w:jc w:val="center"/>
        <w:rPr>
          <w:rFonts w:ascii="Times New Roman" w:hAnsi="Times New Roman" w:cs="Times New Roman"/>
          <w:b/>
          <w:bCs/>
          <w:color w:val="0070C0"/>
          <w:sz w:val="20"/>
          <w:szCs w:val="20"/>
        </w:rPr>
      </w:pPr>
    </w:p>
    <w:tbl>
      <w:tblPr>
        <w:tblStyle w:val="TableGrid"/>
        <w:tblW w:w="0" w:type="auto"/>
        <w:tblInd w:w="-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835"/>
        <w:gridCol w:w="2410"/>
        <w:gridCol w:w="2693"/>
        <w:gridCol w:w="2518"/>
      </w:tblGrid>
      <w:tr w:rsidR="00A231F4" w:rsidRPr="00A231F4" w14:paraId="6018E02F" w14:textId="77777777" w:rsidTr="00A231F4">
        <w:trPr>
          <w:trHeight w:val="397"/>
        </w:trPr>
        <w:tc>
          <w:tcPr>
            <w:tcW w:w="2835" w:type="dxa"/>
            <w:shd w:val="clear" w:color="auto" w:fill="FFFF00"/>
            <w:vAlign w:val="center"/>
          </w:tcPr>
          <w:p w14:paraId="432D493B" w14:textId="08930443" w:rsidR="000B2B09" w:rsidRPr="00A231F4" w:rsidRDefault="000B2B09" w:rsidP="000B2B09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A231F4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lay by 9th February</w:t>
            </w:r>
          </w:p>
        </w:tc>
        <w:tc>
          <w:tcPr>
            <w:tcW w:w="2410" w:type="dxa"/>
            <w:shd w:val="clear" w:color="auto" w:fill="FFFF00"/>
            <w:vAlign w:val="center"/>
          </w:tcPr>
          <w:p w14:paraId="314F7E40" w14:textId="2AC41552" w:rsidR="000B2B09" w:rsidRPr="00A231F4" w:rsidRDefault="000B2B09" w:rsidP="000B2B09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A231F4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 xml:space="preserve">Play by </w:t>
            </w:r>
            <w:r w:rsidR="006D1D25" w:rsidRPr="00A231F4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1st</w:t>
            </w:r>
            <w:r w:rsidRPr="00A231F4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="006D1D25" w:rsidRPr="00A231F4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March</w:t>
            </w:r>
          </w:p>
        </w:tc>
        <w:tc>
          <w:tcPr>
            <w:tcW w:w="2693" w:type="dxa"/>
            <w:shd w:val="clear" w:color="auto" w:fill="FFFF00"/>
            <w:vAlign w:val="center"/>
          </w:tcPr>
          <w:p w14:paraId="51AB3D15" w14:textId="6CE504DC" w:rsidR="000B2B09" w:rsidRPr="00A231F4" w:rsidRDefault="000B2B09" w:rsidP="000B2B09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A231F4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 xml:space="preserve">Play by </w:t>
            </w:r>
            <w:r w:rsidR="006D1D25" w:rsidRPr="00A231F4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22nd</w:t>
            </w:r>
            <w:r w:rsidRPr="00A231F4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 xml:space="preserve"> March</w:t>
            </w:r>
          </w:p>
        </w:tc>
        <w:tc>
          <w:tcPr>
            <w:tcW w:w="2518" w:type="dxa"/>
            <w:shd w:val="clear" w:color="auto" w:fill="FFFF00"/>
            <w:vAlign w:val="center"/>
          </w:tcPr>
          <w:p w14:paraId="315334AF" w14:textId="4F07285B" w:rsidR="000B2B09" w:rsidRPr="00A231F4" w:rsidRDefault="000B2B09" w:rsidP="000B2B09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A231F4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lay by 12th April</w:t>
            </w:r>
          </w:p>
        </w:tc>
      </w:tr>
      <w:tr w:rsidR="006D1D25" w:rsidRPr="00093908" w14:paraId="2BBD25DA" w14:textId="77777777" w:rsidTr="00A231F4">
        <w:trPr>
          <w:trHeight w:val="1134"/>
        </w:trPr>
        <w:tc>
          <w:tcPr>
            <w:tcW w:w="2835" w:type="dxa"/>
            <w:vAlign w:val="center"/>
          </w:tcPr>
          <w:p w14:paraId="7972B608" w14:textId="77777777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Kay Knight</w:t>
            </w:r>
          </w:p>
          <w:p w14:paraId="508517D4" w14:textId="5BCDF1C2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4CEEA168" w14:textId="6F9ABDE4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live Norman</w:t>
            </w:r>
          </w:p>
        </w:tc>
        <w:tc>
          <w:tcPr>
            <w:tcW w:w="2410" w:type="dxa"/>
            <w:vMerge w:val="restart"/>
            <w:vAlign w:val="center"/>
          </w:tcPr>
          <w:p w14:paraId="3A45E30D" w14:textId="77777777" w:rsidR="00B33BE8" w:rsidRDefault="00B33BE8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Clive Norman </w:t>
            </w:r>
          </w:p>
          <w:p w14:paraId="067E477C" w14:textId="77777777" w:rsidR="00B33BE8" w:rsidRDefault="00B33BE8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6CB0DCC" w14:textId="4382FC2F" w:rsidR="005C5C63" w:rsidRDefault="00B33BE8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65CD5837" w14:textId="77777777" w:rsidR="00B33BE8" w:rsidRDefault="00B33BE8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93A2E8C" w14:textId="77777777" w:rsidR="00331ECF" w:rsidRDefault="00331ECF" w:rsidP="00331EC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drew Rendell</w:t>
            </w:r>
          </w:p>
          <w:p w14:paraId="355D5746" w14:textId="568EAB13" w:rsidR="00B33BE8" w:rsidRPr="00093908" w:rsidRDefault="00B33BE8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93" w:type="dxa"/>
            <w:vMerge w:val="restart"/>
            <w:vAlign w:val="center"/>
          </w:tcPr>
          <w:p w14:paraId="59ED4B86" w14:textId="77777777" w:rsidR="007139AA" w:rsidRDefault="007139AA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C254174" w14:textId="77777777" w:rsidR="007139AA" w:rsidRDefault="007139AA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7F10C1B" w14:textId="77777777" w:rsidR="007139AA" w:rsidRDefault="007139AA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2E24230" w14:textId="77777777" w:rsidR="00613E40" w:rsidRDefault="00613E40" w:rsidP="00613E4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Clive Norman </w:t>
            </w:r>
          </w:p>
          <w:p w14:paraId="1238561C" w14:textId="77777777" w:rsidR="007139AA" w:rsidRDefault="007139AA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1B9C98C" w14:textId="6420D08B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658387B3" w14:textId="77777777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267E453" w14:textId="77777777" w:rsidR="007139AA" w:rsidRDefault="007139AA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an Trunks</w:t>
            </w:r>
          </w:p>
          <w:p w14:paraId="6210E524" w14:textId="77777777" w:rsidR="007139AA" w:rsidRDefault="007139AA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EAEBE9C" w14:textId="77777777" w:rsidR="007139AA" w:rsidRDefault="007139AA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8E9D6FE" w14:textId="01F9B852" w:rsidR="007139AA" w:rsidRPr="00093908" w:rsidRDefault="007139AA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18" w:type="dxa"/>
            <w:vMerge w:val="restart"/>
            <w:vAlign w:val="center"/>
          </w:tcPr>
          <w:p w14:paraId="08F31B53" w14:textId="77777777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48C6413" w14:textId="4A498248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1DE9C1D1" w14:textId="75F567AB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D1D25" w:rsidRPr="00093908" w14:paraId="47DB88C3" w14:textId="77777777" w:rsidTr="00A231F4">
        <w:trPr>
          <w:trHeight w:val="1134"/>
        </w:trPr>
        <w:tc>
          <w:tcPr>
            <w:tcW w:w="2835" w:type="dxa"/>
            <w:vAlign w:val="center"/>
          </w:tcPr>
          <w:p w14:paraId="368B2A6E" w14:textId="77777777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drew Rendell</w:t>
            </w:r>
          </w:p>
          <w:p w14:paraId="159824A9" w14:textId="2B43FF87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5F54CB22" w14:textId="382B20C9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avid Davies</w:t>
            </w:r>
          </w:p>
        </w:tc>
        <w:tc>
          <w:tcPr>
            <w:tcW w:w="2410" w:type="dxa"/>
            <w:vMerge/>
            <w:vAlign w:val="center"/>
          </w:tcPr>
          <w:p w14:paraId="1261D525" w14:textId="24ED612C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93" w:type="dxa"/>
            <w:vMerge/>
            <w:vAlign w:val="center"/>
          </w:tcPr>
          <w:p w14:paraId="4E3AA1B7" w14:textId="13C2A5FA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18" w:type="dxa"/>
            <w:vMerge/>
            <w:vAlign w:val="center"/>
          </w:tcPr>
          <w:p w14:paraId="3A5AC8F1" w14:textId="77777777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D1D25" w:rsidRPr="00093908" w14:paraId="548499E7" w14:textId="77777777" w:rsidTr="00A231F4">
        <w:trPr>
          <w:trHeight w:val="1134"/>
        </w:trPr>
        <w:tc>
          <w:tcPr>
            <w:tcW w:w="2835" w:type="dxa"/>
            <w:vAlign w:val="center"/>
          </w:tcPr>
          <w:p w14:paraId="013C9AD1" w14:textId="77777777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ickle Daley</w:t>
            </w:r>
          </w:p>
          <w:p w14:paraId="189E98CF" w14:textId="159631D5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033C735F" w14:textId="14DF579F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hil Bowden</w:t>
            </w:r>
          </w:p>
        </w:tc>
        <w:tc>
          <w:tcPr>
            <w:tcW w:w="2410" w:type="dxa"/>
            <w:vMerge w:val="restart"/>
            <w:vAlign w:val="center"/>
          </w:tcPr>
          <w:p w14:paraId="51227173" w14:textId="4534A310" w:rsidR="001A4926" w:rsidRDefault="00963C5D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hil Bowden</w:t>
            </w:r>
          </w:p>
          <w:p w14:paraId="27E86108" w14:textId="77777777" w:rsidR="00963C5D" w:rsidRDefault="00963C5D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F214B22" w14:textId="5D824F3D" w:rsidR="005C5C63" w:rsidRDefault="001A4926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5FE5F7DC" w14:textId="77777777" w:rsidR="001A4926" w:rsidRDefault="001A4926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C1A780E" w14:textId="144B332C" w:rsidR="001A4926" w:rsidRPr="00093908" w:rsidRDefault="001A4926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an Trunks</w:t>
            </w:r>
          </w:p>
        </w:tc>
        <w:tc>
          <w:tcPr>
            <w:tcW w:w="2693" w:type="dxa"/>
            <w:vMerge/>
            <w:vAlign w:val="center"/>
          </w:tcPr>
          <w:p w14:paraId="2E7C9B69" w14:textId="0356FF12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18" w:type="dxa"/>
            <w:vMerge/>
            <w:vAlign w:val="center"/>
          </w:tcPr>
          <w:p w14:paraId="7D62DB50" w14:textId="77777777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D1D25" w:rsidRPr="00093908" w14:paraId="391F9BA6" w14:textId="77777777" w:rsidTr="00A231F4">
        <w:trPr>
          <w:trHeight w:val="1134"/>
        </w:trPr>
        <w:tc>
          <w:tcPr>
            <w:tcW w:w="2835" w:type="dxa"/>
            <w:vAlign w:val="center"/>
          </w:tcPr>
          <w:p w14:paraId="1AFE8BD8" w14:textId="77777777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an Trunks</w:t>
            </w:r>
          </w:p>
          <w:p w14:paraId="6AC46A16" w14:textId="7A95C102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6E2E7E6C" w14:textId="65B6362B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Kathy Warner</w:t>
            </w:r>
          </w:p>
        </w:tc>
        <w:tc>
          <w:tcPr>
            <w:tcW w:w="2410" w:type="dxa"/>
            <w:vMerge/>
            <w:vAlign w:val="center"/>
          </w:tcPr>
          <w:p w14:paraId="7E1106E9" w14:textId="4122C6B9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93" w:type="dxa"/>
            <w:vMerge/>
            <w:vAlign w:val="center"/>
          </w:tcPr>
          <w:p w14:paraId="6E430A3C" w14:textId="6E07141A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18" w:type="dxa"/>
            <w:vMerge/>
            <w:vAlign w:val="center"/>
          </w:tcPr>
          <w:p w14:paraId="1CEC87BA" w14:textId="77777777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D1D25" w:rsidRPr="00093908" w14:paraId="67733F50" w14:textId="77777777" w:rsidTr="00A231F4">
        <w:trPr>
          <w:trHeight w:val="1134"/>
        </w:trPr>
        <w:tc>
          <w:tcPr>
            <w:tcW w:w="2835" w:type="dxa"/>
            <w:vAlign w:val="center"/>
          </w:tcPr>
          <w:p w14:paraId="11990690" w14:textId="77777777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ony Standing</w:t>
            </w:r>
          </w:p>
          <w:p w14:paraId="7DAD5A18" w14:textId="3EC25D6B" w:rsidR="005C5C63" w:rsidRDefault="006D1D25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40E1F857" w14:textId="2C6EEAFF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rey Rendell</w:t>
            </w:r>
          </w:p>
        </w:tc>
        <w:tc>
          <w:tcPr>
            <w:tcW w:w="2410" w:type="dxa"/>
            <w:vMerge w:val="restart"/>
            <w:vAlign w:val="center"/>
          </w:tcPr>
          <w:p w14:paraId="3BF7E8DE" w14:textId="2357FA9C" w:rsidR="005C5C63" w:rsidRDefault="00C6741A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rey Rendell</w:t>
            </w:r>
          </w:p>
          <w:p w14:paraId="385C9286" w14:textId="77777777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F29F795" w14:textId="35ED3106" w:rsidR="005C5C63" w:rsidRDefault="006D1D25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0863EE06" w14:textId="77777777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800ED95" w14:textId="10221C76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hil Keith</w:t>
            </w:r>
          </w:p>
        </w:tc>
        <w:tc>
          <w:tcPr>
            <w:tcW w:w="2693" w:type="dxa"/>
            <w:vMerge w:val="restart"/>
            <w:vAlign w:val="center"/>
          </w:tcPr>
          <w:p w14:paraId="35461385" w14:textId="77777777" w:rsidR="00C86DC8" w:rsidRDefault="00C86DC8" w:rsidP="00C86DC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rey Rendell</w:t>
            </w:r>
          </w:p>
          <w:p w14:paraId="2BF7CAB1" w14:textId="77777777" w:rsidR="00C86DC8" w:rsidRDefault="00C86DC8" w:rsidP="00C86DC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778C87D" w14:textId="77777777" w:rsidR="00C86DC8" w:rsidRDefault="00C86DC8" w:rsidP="00C86DC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8D11F0F" w14:textId="5C679740" w:rsidR="00C86DC8" w:rsidRDefault="00C86DC8" w:rsidP="00C86DC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719A2F4E" w14:textId="77777777" w:rsidR="00C86DC8" w:rsidRDefault="00C86DC8" w:rsidP="00C86DC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CA7A828" w14:textId="77777777" w:rsidR="00C86DC8" w:rsidRDefault="00C86DC8" w:rsidP="00C86DC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68A6050" w14:textId="0D226C76" w:rsidR="00C86DC8" w:rsidRDefault="00C86DC8" w:rsidP="00C86DC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ave Hynard</w:t>
            </w:r>
          </w:p>
          <w:p w14:paraId="16A74E04" w14:textId="77777777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18" w:type="dxa"/>
            <w:vMerge/>
            <w:vAlign w:val="center"/>
          </w:tcPr>
          <w:p w14:paraId="2B689D9C" w14:textId="77777777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D1D25" w:rsidRPr="00093908" w14:paraId="073B4056" w14:textId="77777777" w:rsidTr="00A231F4">
        <w:trPr>
          <w:trHeight w:val="1134"/>
        </w:trPr>
        <w:tc>
          <w:tcPr>
            <w:tcW w:w="2835" w:type="dxa"/>
            <w:vAlign w:val="center"/>
          </w:tcPr>
          <w:p w14:paraId="1D11DD8D" w14:textId="77777777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hil Keith</w:t>
            </w:r>
          </w:p>
          <w:p w14:paraId="13D3B75B" w14:textId="64A76B9C" w:rsidR="005C5C63" w:rsidRDefault="006D1D25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18510699" w14:textId="623B1219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YE</w:t>
            </w:r>
          </w:p>
        </w:tc>
        <w:tc>
          <w:tcPr>
            <w:tcW w:w="2410" w:type="dxa"/>
            <w:vMerge/>
            <w:vAlign w:val="center"/>
          </w:tcPr>
          <w:p w14:paraId="7776E755" w14:textId="77777777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93" w:type="dxa"/>
            <w:vMerge/>
            <w:vAlign w:val="center"/>
          </w:tcPr>
          <w:p w14:paraId="27959A39" w14:textId="77777777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18" w:type="dxa"/>
            <w:vMerge/>
            <w:vAlign w:val="center"/>
          </w:tcPr>
          <w:p w14:paraId="314A3761" w14:textId="77777777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D1D25" w:rsidRPr="00093908" w14:paraId="67F70BB4" w14:textId="77777777" w:rsidTr="00A231F4">
        <w:trPr>
          <w:trHeight w:val="1134"/>
        </w:trPr>
        <w:tc>
          <w:tcPr>
            <w:tcW w:w="2835" w:type="dxa"/>
            <w:vAlign w:val="center"/>
          </w:tcPr>
          <w:p w14:paraId="7E640218" w14:textId="77777777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ave Hynard</w:t>
            </w:r>
          </w:p>
          <w:p w14:paraId="54023556" w14:textId="4FF85582" w:rsidR="005C5C63" w:rsidRDefault="006D1D25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676AFBA9" w14:textId="1C185FA0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YE</w:t>
            </w:r>
          </w:p>
        </w:tc>
        <w:tc>
          <w:tcPr>
            <w:tcW w:w="2410" w:type="dxa"/>
            <w:vMerge w:val="restart"/>
            <w:vAlign w:val="center"/>
          </w:tcPr>
          <w:p w14:paraId="163EF018" w14:textId="77777777" w:rsidR="005C5C63" w:rsidRDefault="006D1D25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ave Hynard</w:t>
            </w:r>
          </w:p>
          <w:p w14:paraId="5A2FF858" w14:textId="77777777" w:rsidR="006D1D25" w:rsidRDefault="006D1D25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A05888E" w14:textId="7D7064EC" w:rsidR="006D1D25" w:rsidRDefault="006D1D25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629F2F48" w14:textId="77777777" w:rsidR="006D1D25" w:rsidRDefault="006D1D25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E457AE2" w14:textId="35D40769" w:rsidR="006D1D25" w:rsidRPr="00093908" w:rsidRDefault="006D1D25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ackie Eling</w:t>
            </w:r>
          </w:p>
        </w:tc>
        <w:tc>
          <w:tcPr>
            <w:tcW w:w="2693" w:type="dxa"/>
            <w:vMerge/>
            <w:vAlign w:val="center"/>
          </w:tcPr>
          <w:p w14:paraId="1A87E694" w14:textId="77777777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18" w:type="dxa"/>
            <w:vMerge/>
            <w:vAlign w:val="center"/>
          </w:tcPr>
          <w:p w14:paraId="6AA57143" w14:textId="77777777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D1D25" w:rsidRPr="00093908" w14:paraId="2450286F" w14:textId="77777777" w:rsidTr="00A231F4">
        <w:trPr>
          <w:trHeight w:val="1134"/>
        </w:trPr>
        <w:tc>
          <w:tcPr>
            <w:tcW w:w="2835" w:type="dxa"/>
            <w:vAlign w:val="center"/>
          </w:tcPr>
          <w:p w14:paraId="034A15DB" w14:textId="77777777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ackie Eling</w:t>
            </w:r>
          </w:p>
          <w:p w14:paraId="4C97BBFF" w14:textId="5086808F" w:rsidR="005C5C63" w:rsidRDefault="006D1D25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2EC38979" w14:textId="6DDAA778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YE</w:t>
            </w:r>
          </w:p>
        </w:tc>
        <w:tc>
          <w:tcPr>
            <w:tcW w:w="2410" w:type="dxa"/>
            <w:vMerge/>
            <w:vAlign w:val="center"/>
          </w:tcPr>
          <w:p w14:paraId="1E7DAC6B" w14:textId="77777777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93" w:type="dxa"/>
            <w:vMerge/>
            <w:vAlign w:val="center"/>
          </w:tcPr>
          <w:p w14:paraId="564C46F5" w14:textId="77777777" w:rsidR="005C5C63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18" w:type="dxa"/>
            <w:vMerge/>
            <w:vAlign w:val="center"/>
          </w:tcPr>
          <w:p w14:paraId="474B06C9" w14:textId="77777777" w:rsidR="005C5C63" w:rsidRPr="00093908" w:rsidRDefault="005C5C63" w:rsidP="006D1D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0C7FE039" w14:textId="77777777" w:rsidR="00D675C6" w:rsidRPr="00AD748D" w:rsidRDefault="00D675C6" w:rsidP="00D675C6">
      <w:pPr>
        <w:spacing w:after="0"/>
        <w:rPr>
          <w:sz w:val="16"/>
          <w:szCs w:val="16"/>
        </w:rPr>
      </w:pPr>
    </w:p>
    <w:p w14:paraId="01ACB58B" w14:textId="77777777" w:rsidR="00CF15A4" w:rsidRDefault="00CF15A4" w:rsidP="00A231F4">
      <w:pPr>
        <w:spacing w:after="0"/>
        <w:jc w:val="center"/>
        <w:rPr>
          <w:rFonts w:ascii="Times New Roman" w:hAnsi="Times New Roman" w:cs="Times New Roman"/>
          <w:b/>
          <w:bCs/>
          <w:color w:val="0070C0"/>
          <w:sz w:val="48"/>
          <w:szCs w:val="48"/>
        </w:rPr>
      </w:pPr>
    </w:p>
    <w:sectPr w:rsidR="00CF15A4" w:rsidSect="004E22F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OwtDQ1NLOwsDS1NDFT0lEKTi0uzszPAykwrAUAnvCptywAAAA="/>
  </w:docVars>
  <w:rsids>
    <w:rsidRoot w:val="0051516F"/>
    <w:rsid w:val="000023A3"/>
    <w:rsid w:val="00011C96"/>
    <w:rsid w:val="00012B28"/>
    <w:rsid w:val="00013944"/>
    <w:rsid w:val="00067A0E"/>
    <w:rsid w:val="00074A9D"/>
    <w:rsid w:val="00093908"/>
    <w:rsid w:val="000B2B09"/>
    <w:rsid w:val="000C016A"/>
    <w:rsid w:val="000C5E8F"/>
    <w:rsid w:val="00160388"/>
    <w:rsid w:val="001953E5"/>
    <w:rsid w:val="001A4926"/>
    <w:rsid w:val="001C4535"/>
    <w:rsid w:val="001F6EBE"/>
    <w:rsid w:val="002112D1"/>
    <w:rsid w:val="00272D52"/>
    <w:rsid w:val="00277AAE"/>
    <w:rsid w:val="00286BDD"/>
    <w:rsid w:val="00287C9D"/>
    <w:rsid w:val="00295FC9"/>
    <w:rsid w:val="002B60AD"/>
    <w:rsid w:val="00323E30"/>
    <w:rsid w:val="00331ECF"/>
    <w:rsid w:val="00414492"/>
    <w:rsid w:val="00423F79"/>
    <w:rsid w:val="00456022"/>
    <w:rsid w:val="004763E3"/>
    <w:rsid w:val="004770A5"/>
    <w:rsid w:val="004819E1"/>
    <w:rsid w:val="004B072E"/>
    <w:rsid w:val="004E22FE"/>
    <w:rsid w:val="004E60F1"/>
    <w:rsid w:val="0051516F"/>
    <w:rsid w:val="00534F6A"/>
    <w:rsid w:val="00591BD4"/>
    <w:rsid w:val="005B1D5E"/>
    <w:rsid w:val="005C5C63"/>
    <w:rsid w:val="00613E40"/>
    <w:rsid w:val="00627C87"/>
    <w:rsid w:val="00632882"/>
    <w:rsid w:val="00645139"/>
    <w:rsid w:val="006D1D25"/>
    <w:rsid w:val="006D2B7B"/>
    <w:rsid w:val="007139AA"/>
    <w:rsid w:val="00756441"/>
    <w:rsid w:val="00781C05"/>
    <w:rsid w:val="00820F18"/>
    <w:rsid w:val="008263AE"/>
    <w:rsid w:val="0086141E"/>
    <w:rsid w:val="008A29E2"/>
    <w:rsid w:val="00963C5D"/>
    <w:rsid w:val="00980AE1"/>
    <w:rsid w:val="009F536E"/>
    <w:rsid w:val="00A231F4"/>
    <w:rsid w:val="00A35332"/>
    <w:rsid w:val="00A5373E"/>
    <w:rsid w:val="00A57E5F"/>
    <w:rsid w:val="00AD748D"/>
    <w:rsid w:val="00AF5AB4"/>
    <w:rsid w:val="00B220C6"/>
    <w:rsid w:val="00B33BE8"/>
    <w:rsid w:val="00B94714"/>
    <w:rsid w:val="00BF73FA"/>
    <w:rsid w:val="00C6741A"/>
    <w:rsid w:val="00C7480D"/>
    <w:rsid w:val="00C749FD"/>
    <w:rsid w:val="00C759B7"/>
    <w:rsid w:val="00C86DC8"/>
    <w:rsid w:val="00C924A6"/>
    <w:rsid w:val="00CF15A4"/>
    <w:rsid w:val="00CF73DB"/>
    <w:rsid w:val="00D675C6"/>
    <w:rsid w:val="00DA0F13"/>
    <w:rsid w:val="00E17C09"/>
    <w:rsid w:val="00E6116A"/>
    <w:rsid w:val="00E67FCE"/>
    <w:rsid w:val="00E86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23B02"/>
  <w15:chartTrackingRefBased/>
  <w15:docId w15:val="{FC2FBBE0-2F9A-4F07-A34C-B05F4D443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51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Scott</dc:creator>
  <cp:keywords/>
  <dc:description/>
  <cp:lastModifiedBy>Ron Scott</cp:lastModifiedBy>
  <cp:revision>10</cp:revision>
  <cp:lastPrinted>2024-01-08T16:37:00Z</cp:lastPrinted>
  <dcterms:created xsi:type="dcterms:W3CDTF">2024-01-08T16:44:00Z</dcterms:created>
  <dcterms:modified xsi:type="dcterms:W3CDTF">2024-03-20T17:59:00Z</dcterms:modified>
</cp:coreProperties>
</file>